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E8586" w14:textId="77777777" w:rsidR="004C58E9" w:rsidRDefault="004C58E9"/>
    <w:p w14:paraId="38077EC7" w14:textId="77777777" w:rsidR="004C58E9" w:rsidRDefault="004C58E9"/>
    <w:p w14:paraId="567E19F9" w14:textId="7D122552" w:rsidR="004C58E9" w:rsidRPr="00040D9B" w:rsidRDefault="00A55B48" w:rsidP="0031584B">
      <w:pPr>
        <w:jc w:val="center"/>
        <w:rPr>
          <w:b/>
          <w:bCs/>
          <w:sz w:val="36"/>
          <w:szCs w:val="36"/>
          <w:u w:val="single"/>
        </w:rPr>
      </w:pPr>
      <w:r w:rsidRPr="00A55B48">
        <w:rPr>
          <w:b/>
          <w:bCs/>
          <w:sz w:val="36"/>
          <w:szCs w:val="36"/>
        </w:rPr>
        <w:t>Raport Romet: Aż 23% Polaków jeździ rowerem także zimą</w:t>
      </w:r>
    </w:p>
    <w:p w14:paraId="282BD19B" w14:textId="4B655484" w:rsidR="008E7896" w:rsidRDefault="00644BA2" w:rsidP="008E7896">
      <w:pPr>
        <w:jc w:val="center"/>
        <w:rPr>
          <w:i/>
          <w:iCs/>
        </w:rPr>
      </w:pPr>
      <w:r w:rsidRPr="00860F9A">
        <w:t xml:space="preserve">Na podstawie przeprowadzonego badania Romet wskazuje powody, dla których warto jeździć rowerem zimą, w jaki sposób dbać o rower o tej porze roku, w co nasz jednoślad oraz my sami musimy być wyposażeni, a także rekomenduje </w:t>
      </w:r>
      <w:proofErr w:type="spellStart"/>
      <w:r w:rsidRPr="00860F9A">
        <w:t>gravele</w:t>
      </w:r>
      <w:proofErr w:type="spellEnd"/>
      <w:r w:rsidRPr="00860F9A">
        <w:t xml:space="preserve"> lub e-</w:t>
      </w:r>
      <w:proofErr w:type="spellStart"/>
      <w:r w:rsidRPr="00860F9A">
        <w:t>bike’i</w:t>
      </w:r>
      <w:proofErr w:type="spellEnd"/>
      <w:r w:rsidRPr="00860F9A">
        <w:t xml:space="preserve"> do jazdy w wymagających jesienno-zimowych warunkach.</w:t>
      </w:r>
      <w:r>
        <w:rPr>
          <w:i/>
          <w:iCs/>
        </w:rPr>
        <w:t xml:space="preserve"> </w:t>
      </w:r>
    </w:p>
    <w:p w14:paraId="4A4425B3" w14:textId="77777777" w:rsidR="0011684B" w:rsidRPr="00CE48C9" w:rsidRDefault="0011684B" w:rsidP="00CE48C9">
      <w:pPr>
        <w:jc w:val="center"/>
        <w:rPr>
          <w:i/>
          <w:iCs/>
        </w:rPr>
      </w:pPr>
    </w:p>
    <w:p w14:paraId="0B79E1FA" w14:textId="5B5240E0" w:rsidR="00262713" w:rsidRDefault="00104F07" w:rsidP="001D0BB4">
      <w:pPr>
        <w:jc w:val="both"/>
        <w:rPr>
          <w:b/>
          <w:bCs/>
        </w:rPr>
      </w:pPr>
      <w:r w:rsidRPr="00F231F7">
        <w:rPr>
          <w:b/>
          <w:bCs/>
        </w:rPr>
        <w:t xml:space="preserve">Dębica </w:t>
      </w:r>
      <w:r w:rsidR="00F215AD">
        <w:rPr>
          <w:b/>
          <w:bCs/>
        </w:rPr>
        <w:t>1</w:t>
      </w:r>
      <w:r w:rsidR="00F215AD">
        <w:rPr>
          <w:b/>
          <w:bCs/>
        </w:rPr>
        <w:t>1</w:t>
      </w:r>
      <w:r w:rsidR="00644BA2">
        <w:rPr>
          <w:b/>
          <w:bCs/>
        </w:rPr>
        <w:t>.01.</w:t>
      </w:r>
      <w:r w:rsidRPr="00F231F7">
        <w:rPr>
          <w:b/>
          <w:bCs/>
        </w:rPr>
        <w:t>2021 r</w:t>
      </w:r>
      <w:r w:rsidRPr="00370B13">
        <w:rPr>
          <w:b/>
          <w:bCs/>
        </w:rPr>
        <w:t xml:space="preserve">. </w:t>
      </w:r>
      <w:r w:rsidR="00450965" w:rsidRPr="00370B13">
        <w:rPr>
          <w:b/>
          <w:bCs/>
        </w:rPr>
        <w:t>–</w:t>
      </w:r>
      <w:r w:rsidR="00F231F7">
        <w:rPr>
          <w:b/>
          <w:bCs/>
        </w:rPr>
        <w:t xml:space="preserve"> </w:t>
      </w:r>
      <w:r w:rsidR="00450965">
        <w:rPr>
          <w:b/>
          <w:bCs/>
        </w:rPr>
        <w:t xml:space="preserve">Grupa </w:t>
      </w:r>
      <w:r w:rsidR="009361CA">
        <w:rPr>
          <w:b/>
          <w:bCs/>
        </w:rPr>
        <w:t>Romet</w:t>
      </w:r>
      <w:r w:rsidR="004C58E9" w:rsidRPr="00104F07">
        <w:rPr>
          <w:b/>
          <w:bCs/>
        </w:rPr>
        <w:t>, polski producent rowerów i lider rynku</w:t>
      </w:r>
      <w:r w:rsidR="00723A58">
        <w:rPr>
          <w:b/>
          <w:bCs/>
        </w:rPr>
        <w:t xml:space="preserve"> zbadał zwyczaje Polaków dotyczące jazdy na rowerze zimą</w:t>
      </w:r>
      <w:r w:rsidR="00982739" w:rsidRPr="00982739">
        <w:rPr>
          <w:b/>
          <w:bCs/>
          <w:vertAlign w:val="superscript"/>
        </w:rPr>
        <w:footnoteReference w:id="1"/>
      </w:r>
      <w:r w:rsidR="00723A58">
        <w:rPr>
          <w:b/>
          <w:bCs/>
        </w:rPr>
        <w:t>. Okazuje się, że choć w cieplejszych miesiącach aż 65% z nas deklaruje używanie jednośladów</w:t>
      </w:r>
      <w:r w:rsidR="001C3606">
        <w:rPr>
          <w:b/>
          <w:bCs/>
        </w:rPr>
        <w:t>,</w:t>
      </w:r>
      <w:r w:rsidR="00A43807">
        <w:rPr>
          <w:b/>
          <w:bCs/>
        </w:rPr>
        <w:t xml:space="preserve"> a 15% robi to przez cały rok</w:t>
      </w:r>
      <w:r w:rsidR="006E3964">
        <w:rPr>
          <w:b/>
          <w:bCs/>
        </w:rPr>
        <w:t>,</w:t>
      </w:r>
      <w:r w:rsidR="00A43807">
        <w:rPr>
          <w:b/>
          <w:bCs/>
        </w:rPr>
        <w:t xml:space="preserve"> to</w:t>
      </w:r>
      <w:r w:rsidR="00C80F7C">
        <w:rPr>
          <w:b/>
          <w:bCs/>
        </w:rPr>
        <w:t xml:space="preserve"> wyłącznie</w:t>
      </w:r>
      <w:r w:rsidR="00A43807">
        <w:rPr>
          <w:b/>
          <w:bCs/>
        </w:rPr>
        <w:t xml:space="preserve"> </w:t>
      </w:r>
      <w:r w:rsidR="00982739">
        <w:rPr>
          <w:b/>
          <w:bCs/>
        </w:rPr>
        <w:t xml:space="preserve">zimą jeździ </w:t>
      </w:r>
      <w:r w:rsidR="00C80F7C">
        <w:rPr>
          <w:b/>
          <w:bCs/>
        </w:rPr>
        <w:t>jedynie 8% rowerzystów</w:t>
      </w:r>
      <w:r w:rsidR="00723A58">
        <w:rPr>
          <w:b/>
          <w:bCs/>
        </w:rPr>
        <w:t xml:space="preserve">. </w:t>
      </w:r>
      <w:r w:rsidR="00DF6ED0">
        <w:rPr>
          <w:b/>
          <w:bCs/>
        </w:rPr>
        <w:t>Jako główne prz</w:t>
      </w:r>
      <w:r w:rsidR="00C80F7C">
        <w:rPr>
          <w:b/>
          <w:bCs/>
        </w:rPr>
        <w:t>eszkody d</w:t>
      </w:r>
      <w:r w:rsidR="00982739">
        <w:rPr>
          <w:b/>
          <w:bCs/>
        </w:rPr>
        <w:t>la</w:t>
      </w:r>
      <w:r w:rsidR="00C80F7C">
        <w:rPr>
          <w:b/>
          <w:bCs/>
        </w:rPr>
        <w:t xml:space="preserve"> tej formy aktywności</w:t>
      </w:r>
      <w:r w:rsidR="00DF6ED0">
        <w:rPr>
          <w:b/>
          <w:bCs/>
        </w:rPr>
        <w:t xml:space="preserve"> </w:t>
      </w:r>
      <w:r w:rsidR="00145CF8">
        <w:rPr>
          <w:b/>
          <w:bCs/>
        </w:rPr>
        <w:t xml:space="preserve">Polacy wskazują </w:t>
      </w:r>
      <w:r w:rsidR="00C80F7C">
        <w:rPr>
          <w:b/>
          <w:bCs/>
        </w:rPr>
        <w:t>przede wszystkim wymagające</w:t>
      </w:r>
      <w:r w:rsidR="00DF6ED0">
        <w:rPr>
          <w:b/>
          <w:bCs/>
        </w:rPr>
        <w:t xml:space="preserve"> warunki atmosferyczne oraz drogowe, choć nie brak</w:t>
      </w:r>
      <w:r w:rsidR="00145CF8">
        <w:rPr>
          <w:b/>
          <w:bCs/>
        </w:rPr>
        <w:t>uje</w:t>
      </w:r>
      <w:r w:rsidR="00DF6ED0">
        <w:rPr>
          <w:b/>
          <w:bCs/>
        </w:rPr>
        <w:t xml:space="preserve"> czynników, które mogłyby skłonić nas do zmiany </w:t>
      </w:r>
      <w:proofErr w:type="spellStart"/>
      <w:r w:rsidR="00DF6ED0">
        <w:rPr>
          <w:b/>
          <w:bCs/>
        </w:rPr>
        <w:t>zachowań</w:t>
      </w:r>
      <w:proofErr w:type="spellEnd"/>
      <w:r w:rsidR="00DF6ED0">
        <w:rPr>
          <w:b/>
          <w:bCs/>
        </w:rPr>
        <w:t xml:space="preserve"> w tym obszarze.</w:t>
      </w:r>
      <w:r w:rsidR="00797C62">
        <w:rPr>
          <w:b/>
          <w:bCs/>
        </w:rPr>
        <w:t xml:space="preserve"> </w:t>
      </w:r>
      <w:r w:rsidR="00386738">
        <w:rPr>
          <w:b/>
          <w:bCs/>
        </w:rPr>
        <w:t xml:space="preserve">Romet </w:t>
      </w:r>
      <w:r w:rsidR="00BA1843">
        <w:rPr>
          <w:b/>
          <w:bCs/>
        </w:rPr>
        <w:t xml:space="preserve">obserwuje </w:t>
      </w:r>
      <w:r w:rsidR="00C277A0">
        <w:rPr>
          <w:b/>
          <w:bCs/>
        </w:rPr>
        <w:t>coraz wi</w:t>
      </w:r>
      <w:r w:rsidR="00BA1843">
        <w:rPr>
          <w:b/>
          <w:bCs/>
        </w:rPr>
        <w:t xml:space="preserve">ększe </w:t>
      </w:r>
      <w:r w:rsidR="00820703">
        <w:rPr>
          <w:b/>
          <w:bCs/>
        </w:rPr>
        <w:t xml:space="preserve">zainteresowanie modelami elektrycznymi oraz </w:t>
      </w:r>
      <w:r w:rsidR="00FC0DA1">
        <w:rPr>
          <w:b/>
          <w:bCs/>
        </w:rPr>
        <w:t xml:space="preserve">rowerami typu </w:t>
      </w:r>
      <w:proofErr w:type="spellStart"/>
      <w:r w:rsidR="00FC0DA1">
        <w:rPr>
          <w:b/>
          <w:bCs/>
        </w:rPr>
        <w:t>gravel</w:t>
      </w:r>
      <w:proofErr w:type="spellEnd"/>
      <w:r w:rsidR="00FC0DA1">
        <w:rPr>
          <w:b/>
          <w:bCs/>
        </w:rPr>
        <w:t>, a liczne zapytania</w:t>
      </w:r>
      <w:r w:rsidR="00F17F44">
        <w:rPr>
          <w:b/>
          <w:bCs/>
        </w:rPr>
        <w:t xml:space="preserve"> dotyczą </w:t>
      </w:r>
      <w:r w:rsidR="00D96B7D">
        <w:rPr>
          <w:b/>
          <w:bCs/>
        </w:rPr>
        <w:t xml:space="preserve">formy </w:t>
      </w:r>
      <w:r w:rsidR="008756BF">
        <w:rPr>
          <w:b/>
          <w:bCs/>
        </w:rPr>
        <w:t>turystyki rowerowej</w:t>
      </w:r>
      <w:r w:rsidR="00D96B7D">
        <w:rPr>
          <w:b/>
          <w:bCs/>
        </w:rPr>
        <w:t xml:space="preserve">, jaką jest zimowy </w:t>
      </w:r>
      <w:proofErr w:type="spellStart"/>
      <w:r w:rsidR="00D96B7D">
        <w:rPr>
          <w:b/>
          <w:bCs/>
        </w:rPr>
        <w:t>b</w:t>
      </w:r>
      <w:r w:rsidR="005C0EBF">
        <w:rPr>
          <w:b/>
          <w:bCs/>
        </w:rPr>
        <w:t>ike</w:t>
      </w:r>
      <w:r w:rsidR="00D96B7D">
        <w:rPr>
          <w:b/>
          <w:bCs/>
        </w:rPr>
        <w:t>packing</w:t>
      </w:r>
      <w:proofErr w:type="spellEnd"/>
      <w:r w:rsidR="00D96B7D">
        <w:rPr>
          <w:b/>
          <w:bCs/>
        </w:rPr>
        <w:t xml:space="preserve">. </w:t>
      </w:r>
    </w:p>
    <w:p w14:paraId="43653FD2" w14:textId="32A1FE53" w:rsidR="00DF6ED0" w:rsidRDefault="00DF6ED0" w:rsidP="00DF6ED0">
      <w:pPr>
        <w:jc w:val="both"/>
      </w:pPr>
      <w:r>
        <w:t>Jako główne powody niechęci do jazdy na rowerze zimą wskazuje się</w:t>
      </w:r>
      <w:r w:rsidR="00A43807">
        <w:rPr>
          <w:rStyle w:val="Odwoanieprzypisudolnego"/>
        </w:rPr>
        <w:footnoteReference w:id="2"/>
      </w:r>
      <w:r>
        <w:t xml:space="preserve"> czynniki atmosferyczne (68%</w:t>
      </w:r>
      <w:r w:rsidR="00C80F7C">
        <w:t xml:space="preserve"> odpowiedzi</w:t>
      </w:r>
      <w:r>
        <w:t>) takie jak niska temperatura, wiatr oraz padający śnieg</w:t>
      </w:r>
      <w:r w:rsidR="00542E01">
        <w:t xml:space="preserve">. Drugą z przyczyn są trudne warunki drogowe (55%) w postaci oblodzenia i zalegającego na trasach rowerowych śniegu. Ankietowani wskazywali również na </w:t>
      </w:r>
      <w:r w:rsidR="001C3606">
        <w:t>z</w:t>
      </w:r>
      <w:r w:rsidR="001C3606" w:rsidRPr="001C3606">
        <w:t>większone prawdopodobieństwo wypadku</w:t>
      </w:r>
      <w:r w:rsidR="001C3606">
        <w:t xml:space="preserve"> (39%),</w:t>
      </w:r>
      <w:r w:rsidR="001C3606" w:rsidRPr="001C3606">
        <w:t xml:space="preserve"> </w:t>
      </w:r>
      <w:r w:rsidR="00542E01">
        <w:t>szybko zapadający zmrok (35%) oraz zwiększone prawdopodobieństwo odniesienia kontuzji (2</w:t>
      </w:r>
      <w:r w:rsidR="001C3606">
        <w:t>6</w:t>
      </w:r>
      <w:r w:rsidR="00542E01">
        <w:t>%). Istotnymi przeszkodami okazały się</w:t>
      </w:r>
      <w:r w:rsidR="004B25D0">
        <w:t xml:space="preserve"> także</w:t>
      </w:r>
      <w:r w:rsidR="00542E01">
        <w:t xml:space="preserve"> braki w wyposażeniu – 24% rowerzystów nie posiada </w:t>
      </w:r>
      <w:r w:rsidR="00C80F7C">
        <w:t>dostosowanej</w:t>
      </w:r>
      <w:r w:rsidR="00542E01">
        <w:t xml:space="preserve"> do zimowej jazdy odzieży, 21% osprzętu rowerowego takiego jak dedykowane opony czy mocniejsze oświetlenie, a 16% wskazało na brak odpowiedniego roweru. Co interesujące</w:t>
      </w:r>
      <w:r w:rsidR="006E3964">
        <w:t>,</w:t>
      </w:r>
      <w:r w:rsidR="00542E01">
        <w:t xml:space="preserve"> niewielu ankietowanych (13%) wskazało smog jako istotną przeszkodę do zimowej jazdy. </w:t>
      </w:r>
    </w:p>
    <w:p w14:paraId="2B3C0375" w14:textId="3BA1805A" w:rsidR="00542E01" w:rsidRDefault="00F66B8B" w:rsidP="00DF6ED0">
      <w:pPr>
        <w:jc w:val="both"/>
      </w:pPr>
      <w:r>
        <w:t>Blisko połowa</w:t>
      </w:r>
      <w:r w:rsidR="00542E01">
        <w:t xml:space="preserve"> </w:t>
      </w:r>
      <w:r>
        <w:t>(</w:t>
      </w:r>
      <w:r w:rsidR="00542E01">
        <w:t>48%</w:t>
      </w:r>
      <w:r>
        <w:t>)</w:t>
      </w:r>
      <w:r w:rsidR="00542E01">
        <w:t xml:space="preserve"> rowerzystów nie wyobraża sobie</w:t>
      </w:r>
      <w:r w:rsidR="00982739">
        <w:t>, że mogłaby zacząć jeździć na rowerze w sezonie zimowym</w:t>
      </w:r>
      <w:r w:rsidR="00542E01">
        <w:t xml:space="preserve">. </w:t>
      </w:r>
      <w:r>
        <w:t>Spośród pozostałej grupy</w:t>
      </w:r>
      <w:r w:rsidR="006E3964">
        <w:t>,</w:t>
      </w:r>
      <w:r>
        <w:t xml:space="preserve"> 15% ankietowanych skłonn</w:t>
      </w:r>
      <w:r w:rsidR="001C3606">
        <w:t>ych</w:t>
      </w:r>
      <w:r>
        <w:t xml:space="preserve"> był</w:t>
      </w:r>
      <w:r w:rsidR="001C3606">
        <w:t>o</w:t>
      </w:r>
      <w:r>
        <w:t xml:space="preserve">by do </w:t>
      </w:r>
      <w:r w:rsidR="00982739">
        <w:t xml:space="preserve">rozpoczęcia tej aktywności </w:t>
      </w:r>
      <w:r>
        <w:t>przy lepszych warunkach atmosferycznych i cieplejszej temperaturze</w:t>
      </w:r>
      <w:r w:rsidR="006E3964">
        <w:t>.</w:t>
      </w:r>
      <w:r>
        <w:t xml:space="preserve"> </w:t>
      </w:r>
      <w:r w:rsidR="006E3964">
        <w:t>N</w:t>
      </w:r>
      <w:r>
        <w:t>a drugim miejscu wskazywano dobrze przygotowany do warunków rower (11%)</w:t>
      </w:r>
      <w:r w:rsidR="001C3606">
        <w:t>,</w:t>
      </w:r>
      <w:r>
        <w:t xml:space="preserve"> a podium zamyka lepsza infrastruktura rowerowa w postaci dobrze oświetlonych i odśnieżanych ścieżek rowerowych (5%)</w:t>
      </w:r>
      <w:r>
        <w:rPr>
          <w:rStyle w:val="Odwoanieprzypisudolnego"/>
        </w:rPr>
        <w:footnoteReference w:id="3"/>
      </w:r>
      <w:r>
        <w:t xml:space="preserve">. </w:t>
      </w:r>
    </w:p>
    <w:p w14:paraId="741A4B76" w14:textId="03201206" w:rsidR="006D587F" w:rsidRDefault="004B25D0" w:rsidP="00DF6ED0">
      <w:pPr>
        <w:jc w:val="both"/>
      </w:pPr>
      <w:r w:rsidRPr="00644BA2">
        <w:t>„</w:t>
      </w:r>
      <w:r w:rsidR="00644BA2" w:rsidRPr="00644BA2">
        <w:t xml:space="preserve">Obserwując zachowania konsumentów i branżę w Polsce od wielu lat, </w:t>
      </w:r>
      <w:r w:rsidR="004F4786" w:rsidRPr="00644BA2">
        <w:t xml:space="preserve">możemy </w:t>
      </w:r>
      <w:r w:rsidR="004F4786">
        <w:t xml:space="preserve">bez wahania stwierdzić, że sezon rowerowy zdecydowanie się wydłużył, nie tylko ze względu na łagodniejące warunki pogodowe, ale również coraz nowocześniejsze i bardziej przystosowane </w:t>
      </w:r>
      <w:r w:rsidR="00A569A1">
        <w:t xml:space="preserve">do zróżnicowanych sytuacji drogowych rowery elektryczne oraz </w:t>
      </w:r>
      <w:proofErr w:type="spellStart"/>
      <w:r w:rsidR="00A569A1">
        <w:t>gravele</w:t>
      </w:r>
      <w:proofErr w:type="spellEnd"/>
      <w:r w:rsidR="00A569A1">
        <w:t xml:space="preserve">. </w:t>
      </w:r>
      <w:r>
        <w:t xml:space="preserve">Choć nie potrafimy jeszcze zmieniać pogody to </w:t>
      </w:r>
      <w:r w:rsidR="00145CF8">
        <w:t xml:space="preserve">istnieje kilka sposobów, aby </w:t>
      </w:r>
      <w:r>
        <w:t>również zimą</w:t>
      </w:r>
      <w:r w:rsidR="00145CF8">
        <w:t xml:space="preserve"> </w:t>
      </w:r>
      <w:r w:rsidR="001C3606">
        <w:t>korzystać</w:t>
      </w:r>
      <w:r>
        <w:t xml:space="preserve"> z roweru</w:t>
      </w:r>
      <w:r w:rsidR="00824F8B">
        <w:t xml:space="preserve">, zwłaszcza że aktywność fizyczna </w:t>
      </w:r>
      <w:r w:rsidR="00C80F7C">
        <w:t xml:space="preserve">pomaga </w:t>
      </w:r>
      <w:r w:rsidR="00C80F7C">
        <w:lastRenderedPageBreak/>
        <w:t>budować odporność organizmu</w:t>
      </w:r>
      <w:r>
        <w:t xml:space="preserve">. </w:t>
      </w:r>
      <w:r w:rsidR="00145CF8">
        <w:t>A</w:t>
      </w:r>
      <w:r>
        <w:t xml:space="preserve">by było to dla nas zdrowe i bezpieczne należy pamiętać o odpowiednim przygotowaniu zarówno siebie jak i roweru” – </w:t>
      </w:r>
      <w:r w:rsidR="00644BA2">
        <w:t>k</w:t>
      </w:r>
      <w:r w:rsidR="00644BA2" w:rsidRPr="00644BA2">
        <w:t xml:space="preserve">omentuje </w:t>
      </w:r>
      <w:r w:rsidR="00FC666B" w:rsidRPr="00FC666B">
        <w:rPr>
          <w:b/>
          <w:bCs/>
        </w:rPr>
        <w:t>Grzegorz Grzyb</w:t>
      </w:r>
      <w:r w:rsidR="00FC666B">
        <w:rPr>
          <w:b/>
          <w:bCs/>
        </w:rPr>
        <w:t xml:space="preserve">, wiceprezes zarządu Romet. </w:t>
      </w:r>
    </w:p>
    <w:p w14:paraId="4498D561" w14:textId="0095B49E" w:rsidR="004B25D0" w:rsidRDefault="004B25D0" w:rsidP="00DF6ED0">
      <w:pPr>
        <w:jc w:val="both"/>
      </w:pPr>
      <w:r>
        <w:t xml:space="preserve">„Ważne jest odpowiednie dobranie sprzętu do warunków, w jakich przyjdzie nam podróżować. </w:t>
      </w:r>
      <w:r w:rsidR="00FC666B">
        <w:t xml:space="preserve">Nasz Team, tworzący zarówno kolekcje rowerów jak i akcesoriów, poświęca wiele uwagi aby nasi klienci mieli do dyspozycji najlepszy </w:t>
      </w:r>
      <w:r w:rsidR="00F22ABD">
        <w:t xml:space="preserve">sprzęt do określonych warunków i profilu rowerzysty. </w:t>
      </w:r>
      <w:r>
        <w:t>Jeśli jeździmy głównie w mieście po odśnieżanych trasach możemy założyć, że sprawdzi się ten sam rower, którego używamy w innych okresach roku oraz to samo ogumienie, a najwięcej uwagi powinniśmy poświęcić odpowiedniej do zimowej jazdy odzieży</w:t>
      </w:r>
      <w:r w:rsidR="00C80F7C">
        <w:t>.</w:t>
      </w:r>
      <w:r>
        <w:t xml:space="preserve"> </w:t>
      </w:r>
      <w:r w:rsidR="00FC5D9B">
        <w:t>Coraz większym zainteresowaniem</w:t>
      </w:r>
      <w:r w:rsidR="007E608D">
        <w:t xml:space="preserve"> – również w kontekście sezonu jesienno</w:t>
      </w:r>
      <w:r w:rsidR="00795151">
        <w:t xml:space="preserve">-zimowego – </w:t>
      </w:r>
      <w:r w:rsidR="007E608D">
        <w:t xml:space="preserve">cieszą się </w:t>
      </w:r>
      <w:r w:rsidR="004D04FC">
        <w:t>e</w:t>
      </w:r>
      <w:r w:rsidR="00933B77">
        <w:t>-</w:t>
      </w:r>
      <w:proofErr w:type="spellStart"/>
      <w:r w:rsidR="004D04FC">
        <w:t>b</w:t>
      </w:r>
      <w:r w:rsidR="00933B77">
        <w:t>ikes</w:t>
      </w:r>
      <w:proofErr w:type="spellEnd"/>
      <w:r w:rsidR="00797697">
        <w:t xml:space="preserve">, które </w:t>
      </w:r>
      <w:r w:rsidR="00CF76C9">
        <w:t xml:space="preserve">zapewniają </w:t>
      </w:r>
      <w:r w:rsidR="00020382">
        <w:t xml:space="preserve">wparcie </w:t>
      </w:r>
      <w:r w:rsidR="00B021BB">
        <w:t>elektry</w:t>
      </w:r>
      <w:r w:rsidR="00A164AC">
        <w:t>czne</w:t>
      </w:r>
      <w:r w:rsidR="00A051C3">
        <w:t xml:space="preserve">, tak ważne szczególnie przy </w:t>
      </w:r>
      <w:r w:rsidR="000962F5">
        <w:t xml:space="preserve">trudnych warunkach pogodowych. </w:t>
      </w:r>
      <w:r w:rsidR="00C80F7C">
        <w:t xml:space="preserve">Kluczowe będzie również </w:t>
      </w:r>
      <w:r>
        <w:t xml:space="preserve">dodatkowe oświetlenie i </w:t>
      </w:r>
      <w:r w:rsidR="00C80F7C">
        <w:t>odblaski</w:t>
      </w:r>
      <w:r>
        <w:t xml:space="preserve">, byśmy byli dobrze widoczni również na słabiej oświetlonych ulicach przy szybko zapadającym zmroku. Jeśli jednak poruszać się będziemy głównie po oblodzonych, bocznych drogach i nawierzchniach szutrowych doradzałbym zainteresowanie się uniwersalnymi rowerami typu </w:t>
      </w:r>
      <w:proofErr w:type="spellStart"/>
      <w:r>
        <w:t>gravel</w:t>
      </w:r>
      <w:proofErr w:type="spellEnd"/>
      <w:r w:rsidR="008D4EC0">
        <w:t xml:space="preserve">, </w:t>
      </w:r>
      <w:r w:rsidR="008D4EC0" w:rsidRPr="008D4EC0">
        <w:t>łączące szybkość klasycznej szosówki z komfortem jazdy niezależnie od terenu</w:t>
      </w:r>
      <w:r w:rsidR="008D4EC0">
        <w:t>. Warto także z</w:t>
      </w:r>
      <w:r w:rsidR="00824F8B">
        <w:t>ałoż</w:t>
      </w:r>
      <w:r w:rsidR="008D4EC0">
        <w:t>yć</w:t>
      </w:r>
      <w:r w:rsidR="00824F8B">
        <w:t xml:space="preserve"> zimow</w:t>
      </w:r>
      <w:r w:rsidR="008D4EC0">
        <w:t>e</w:t>
      </w:r>
      <w:r w:rsidR="00824F8B">
        <w:t xml:space="preserve"> opon</w:t>
      </w:r>
      <w:r w:rsidR="008D4EC0">
        <w:t>y</w:t>
      </w:r>
      <w:r w:rsidR="00824F8B">
        <w:t xml:space="preserve"> wyposażon</w:t>
      </w:r>
      <w:r w:rsidR="008D4EC0">
        <w:t>e</w:t>
      </w:r>
      <w:r w:rsidR="00824F8B">
        <w:t xml:space="preserve"> w kolce</w:t>
      </w:r>
      <w:r w:rsidR="006D587F">
        <w:t xml:space="preserve"> </w:t>
      </w:r>
      <w:r w:rsidR="00824F8B">
        <w:t>zapewniając</w:t>
      </w:r>
      <w:r w:rsidR="008D4EC0">
        <w:t>e</w:t>
      </w:r>
      <w:r w:rsidR="00824F8B">
        <w:t xml:space="preserve"> dodatkową przyczepność na oblodzonych i zaśnieżonych drogach</w:t>
      </w:r>
      <w:r w:rsidR="006D587F">
        <w:t>.</w:t>
      </w:r>
      <w:r w:rsidR="00BA57B2">
        <w:t xml:space="preserve"> </w:t>
      </w:r>
      <w:r w:rsidR="006D587F">
        <w:t>N</w:t>
      </w:r>
      <w:r w:rsidR="00BA57B2">
        <w:t>a pewno przydadzą nam się również dodatkowe błotniki dla ochrony przed wodą czy błotem pośniegowym</w:t>
      </w:r>
      <w:r w:rsidR="00824F8B">
        <w:t>. Przede wszystkim</w:t>
      </w:r>
      <w:r w:rsidR="008D4EC0">
        <w:t>,</w:t>
      </w:r>
      <w:r w:rsidR="00824F8B">
        <w:t xml:space="preserve"> podobnie jak </w:t>
      </w:r>
      <w:r w:rsidR="008D4EC0">
        <w:t>podczas jazdy samochodem,</w:t>
      </w:r>
      <w:r w:rsidR="00824F8B">
        <w:t xml:space="preserve"> trzeba jednak pamiętać o dostosowaniu prędkości jazdy do warunków na drodze” – </w:t>
      </w:r>
      <w:r w:rsidR="00824F8B" w:rsidRPr="00644BA2">
        <w:t>dodaje</w:t>
      </w:r>
      <w:r w:rsidR="008D4EC0" w:rsidRPr="00644BA2">
        <w:t xml:space="preserve"> </w:t>
      </w:r>
      <w:r w:rsidR="00FC666B">
        <w:t xml:space="preserve">Grzegorz Grzyb. </w:t>
      </w:r>
    </w:p>
    <w:p w14:paraId="554584AE" w14:textId="503080B5" w:rsidR="00BA57B2" w:rsidRDefault="00BA57B2" w:rsidP="00DF6ED0">
      <w:pPr>
        <w:jc w:val="both"/>
      </w:pPr>
      <w:r>
        <w:t xml:space="preserve">Większość rowerzystów jeżdżących zimą pamięta o podstawowych zasadach tego rodzaju aktywności. Jako </w:t>
      </w:r>
      <w:r w:rsidR="0051797E">
        <w:t>najważniejsze</w:t>
      </w:r>
      <w:r>
        <w:t xml:space="preserve"> elementy przygotowania się do jazdy wymieniali kolejno</w:t>
      </w:r>
      <w:r>
        <w:rPr>
          <w:rStyle w:val="Odwoanieprzypisudolnego"/>
        </w:rPr>
        <w:footnoteReference w:id="4"/>
      </w:r>
      <w:r>
        <w:t xml:space="preserve">: </w:t>
      </w:r>
      <w:r w:rsidR="0051797E">
        <w:t xml:space="preserve">śledzenie prognoz pogodowych (58%), ubranie odpowiedniej odzieży (53%) oraz dostosowanie prędkości i techniki jazdy do warunków na drodze (51%). Nieco mniej uwagi poświęcamy sprzętowi rowerowemu – 29% ankietowanych wskazało, że przygotowuje rower do jazdy zimą poprzez wymianę opon, smarowanie części ruchomych czy montaż dodatkowego oświetlenia. </w:t>
      </w:r>
      <w:r w:rsidR="001B2315">
        <w:t xml:space="preserve">Niewiele mniej, bo 23% przed sezonem zimowym oddaje rower na dodatkowy przegląd. </w:t>
      </w:r>
      <w:r w:rsidR="00145CF8">
        <w:t xml:space="preserve">Co ciekawe, 5% ankietowanych przygotowuje także swój organizm do sezonu </w:t>
      </w:r>
      <w:r w:rsidR="001B2315">
        <w:t>np. poprzez zimowe prysznice czy morsowanie</w:t>
      </w:r>
      <w:r w:rsidR="00145CF8">
        <w:t>.</w:t>
      </w:r>
    </w:p>
    <w:p w14:paraId="6FC689A0" w14:textId="175415EF" w:rsidR="005F2335" w:rsidRDefault="008716C2" w:rsidP="00DF6ED0">
      <w:pPr>
        <w:jc w:val="both"/>
      </w:pPr>
      <w:r>
        <w:t>„</w:t>
      </w:r>
      <w:r w:rsidR="00C06E39">
        <w:t>Zapytania i relacje</w:t>
      </w:r>
      <w:r w:rsidR="0063559C">
        <w:t xml:space="preserve"> klientów </w:t>
      </w:r>
      <w:r w:rsidR="003C0FAD">
        <w:t>oraz</w:t>
      </w:r>
      <w:r w:rsidR="0063559C">
        <w:t xml:space="preserve"> fanów marki</w:t>
      </w:r>
      <w:r w:rsidR="00C53BDD">
        <w:t xml:space="preserve"> Romet</w:t>
      </w:r>
      <w:r w:rsidR="0035550B">
        <w:t>, które otrzymuje</w:t>
      </w:r>
      <w:r w:rsidR="00FC666B">
        <w:t xml:space="preserve"> nasz zespół</w:t>
      </w:r>
      <w:r w:rsidR="0035550B">
        <w:t xml:space="preserve"> </w:t>
      </w:r>
      <w:r w:rsidR="003C0FAD">
        <w:t>poprzez na</w:t>
      </w:r>
      <w:r w:rsidR="005C0184">
        <w:t>sze</w:t>
      </w:r>
      <w:r w:rsidR="009620DE">
        <w:t xml:space="preserve"> </w:t>
      </w:r>
      <w:r w:rsidR="000566D4">
        <w:t>kanał</w:t>
      </w:r>
      <w:r w:rsidR="005C0184">
        <w:t>y</w:t>
      </w:r>
      <w:r w:rsidR="000566D4">
        <w:t xml:space="preserve"> </w:t>
      </w:r>
      <w:r w:rsidR="005C0184">
        <w:t>społecznościowe i</w:t>
      </w:r>
      <w:r w:rsidR="00A77D81">
        <w:t xml:space="preserve"> biuro obsługi klienta, wyraźnie</w:t>
      </w:r>
      <w:r w:rsidR="001A281A">
        <w:t xml:space="preserve"> wskazują, że grono osób </w:t>
      </w:r>
      <w:r w:rsidR="009A45C0">
        <w:t xml:space="preserve">uprawiając </w:t>
      </w:r>
      <w:proofErr w:type="spellStart"/>
      <w:r w:rsidR="009A45C0">
        <w:t>bikepacking</w:t>
      </w:r>
      <w:proofErr w:type="spellEnd"/>
      <w:r w:rsidR="009A45C0">
        <w:t xml:space="preserve"> rośnie z roku na rok</w:t>
      </w:r>
      <w:r w:rsidR="005C0184">
        <w:t xml:space="preserve">. </w:t>
      </w:r>
      <w:r w:rsidR="004F5135">
        <w:t>Ta forma turystyki rowerowej</w:t>
      </w:r>
      <w:r w:rsidR="00ED7D1B">
        <w:t xml:space="preserve"> przystępnej praktycznie dla każdego</w:t>
      </w:r>
      <w:r w:rsidR="008F2AF4">
        <w:t>,</w:t>
      </w:r>
      <w:r w:rsidR="004F5135">
        <w:t xml:space="preserve"> </w:t>
      </w:r>
      <w:r w:rsidR="008F2AF4">
        <w:t>w której</w:t>
      </w:r>
      <w:r w:rsidR="004F5135">
        <w:t xml:space="preserve"> </w:t>
      </w:r>
      <w:r w:rsidR="004555C7">
        <w:t xml:space="preserve">poruszamy się szybko i z minimalnym bagażem, </w:t>
      </w:r>
      <w:r w:rsidR="0071739B">
        <w:t xml:space="preserve">wyjątkowo pasuje </w:t>
      </w:r>
      <w:r w:rsidR="008520E0">
        <w:t xml:space="preserve">do sezonu </w:t>
      </w:r>
      <w:r w:rsidR="00480750">
        <w:t>zimowego.</w:t>
      </w:r>
      <w:r w:rsidR="005252EE">
        <w:t xml:space="preserve"> W naszej ofercie klienci znajdą dedykowane takie</w:t>
      </w:r>
      <w:r w:rsidR="008050E9">
        <w:t xml:space="preserve">j formie turystyki rowerowej akcesoria, takie jak </w:t>
      </w:r>
      <w:r w:rsidR="00D339BF">
        <w:t xml:space="preserve">sakwy </w:t>
      </w:r>
      <w:proofErr w:type="spellStart"/>
      <w:r w:rsidR="00D339BF">
        <w:t>podsiodłow</w:t>
      </w:r>
      <w:r w:rsidR="00622C0E">
        <w:t>e</w:t>
      </w:r>
      <w:proofErr w:type="spellEnd"/>
      <w:r w:rsidR="00622C0E">
        <w:t>, na ramę</w:t>
      </w:r>
      <w:r w:rsidR="003F6A81">
        <w:t xml:space="preserve">, a także lekkie </w:t>
      </w:r>
      <w:proofErr w:type="spellStart"/>
      <w:r w:rsidR="003F6A81">
        <w:t>plecako</w:t>
      </w:r>
      <w:proofErr w:type="spellEnd"/>
      <w:r w:rsidR="003F6A81">
        <w:t xml:space="preserve">-bukłaki </w:t>
      </w:r>
      <w:r w:rsidR="00AA5EB5">
        <w:t xml:space="preserve">rowerowe” – </w:t>
      </w:r>
      <w:r w:rsidR="00860F9A" w:rsidRPr="00644BA2">
        <w:t>podsumowuje</w:t>
      </w:r>
      <w:r w:rsidR="00FC666B">
        <w:t xml:space="preserve"> Grzegorz Grzyb.</w:t>
      </w:r>
    </w:p>
    <w:p w14:paraId="20698FCD" w14:textId="77777777" w:rsidR="00A43807" w:rsidRPr="0018488C" w:rsidRDefault="00A43807" w:rsidP="00DF6ED0">
      <w:pPr>
        <w:jc w:val="both"/>
        <w:rPr>
          <w:color w:val="FF0000"/>
        </w:rPr>
      </w:pPr>
    </w:p>
    <w:p w14:paraId="4EEFFD44" w14:textId="77777777" w:rsidR="00644BA2" w:rsidRDefault="00644BA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702F9F8A" w14:textId="4E16776A" w:rsidR="00234688" w:rsidRPr="00B04F83" w:rsidRDefault="00234688" w:rsidP="001D0BB4">
      <w:pPr>
        <w:jc w:val="both"/>
        <w:rPr>
          <w:b/>
          <w:bCs/>
          <w:sz w:val="20"/>
          <w:szCs w:val="20"/>
        </w:rPr>
      </w:pPr>
      <w:r w:rsidRPr="00B04F83">
        <w:rPr>
          <w:b/>
          <w:bCs/>
          <w:sz w:val="20"/>
          <w:szCs w:val="20"/>
        </w:rPr>
        <w:lastRenderedPageBreak/>
        <w:t xml:space="preserve">O Grupie  </w:t>
      </w:r>
      <w:r w:rsidR="009361CA">
        <w:rPr>
          <w:b/>
          <w:bCs/>
          <w:sz w:val="20"/>
          <w:szCs w:val="20"/>
        </w:rPr>
        <w:t>ROMET</w:t>
      </w:r>
    </w:p>
    <w:p w14:paraId="3729522D" w14:textId="7993D0F4" w:rsidR="00B361F6" w:rsidRDefault="009361CA" w:rsidP="00B361F6">
      <w:pPr>
        <w:jc w:val="both"/>
        <w:rPr>
          <w:sz w:val="20"/>
          <w:szCs w:val="20"/>
        </w:rPr>
      </w:pPr>
      <w:r>
        <w:rPr>
          <w:sz w:val="20"/>
          <w:szCs w:val="20"/>
        </w:rPr>
        <w:t>ROMET</w:t>
      </w:r>
      <w:r w:rsidR="00B361F6" w:rsidRPr="00B361F6">
        <w:rPr>
          <w:sz w:val="20"/>
          <w:szCs w:val="20"/>
        </w:rPr>
        <w:t xml:space="preserve"> </w:t>
      </w:r>
      <w:r w:rsidR="00B361F6">
        <w:rPr>
          <w:sz w:val="20"/>
          <w:szCs w:val="20"/>
        </w:rPr>
        <w:t>to f</w:t>
      </w:r>
      <w:r w:rsidR="00B361F6" w:rsidRPr="00B361F6">
        <w:rPr>
          <w:sz w:val="20"/>
          <w:szCs w:val="20"/>
        </w:rPr>
        <w:t>irma</w:t>
      </w:r>
      <w:r w:rsidR="00B361F6">
        <w:rPr>
          <w:sz w:val="20"/>
          <w:szCs w:val="20"/>
        </w:rPr>
        <w:t xml:space="preserve"> rodzinna</w:t>
      </w:r>
      <w:r w:rsidR="00B361F6" w:rsidRPr="00B361F6">
        <w:rPr>
          <w:sz w:val="20"/>
          <w:szCs w:val="20"/>
        </w:rPr>
        <w:t xml:space="preserve"> ze 100% polskim kapitałem</w:t>
      </w:r>
      <w:r>
        <w:rPr>
          <w:sz w:val="20"/>
          <w:szCs w:val="20"/>
        </w:rPr>
        <w:t xml:space="preserve"> oraz</w:t>
      </w:r>
      <w:r w:rsidR="00B361F6" w:rsidRPr="00B361F6">
        <w:rPr>
          <w:sz w:val="20"/>
          <w:szCs w:val="20"/>
        </w:rPr>
        <w:t xml:space="preserve"> lider w branży jednośladów z ponad 30-letnim doświadczeniem w produkcji rowerów. Nowoczesna fabryka rowerów </w:t>
      </w:r>
      <w:r>
        <w:rPr>
          <w:sz w:val="20"/>
          <w:szCs w:val="20"/>
        </w:rPr>
        <w:t>Romet</w:t>
      </w:r>
      <w:r w:rsidR="00B361F6" w:rsidRPr="00B361F6">
        <w:rPr>
          <w:sz w:val="20"/>
          <w:szCs w:val="20"/>
        </w:rPr>
        <w:t xml:space="preserve"> pozwala produkować sprzęt najwyższej jakości. </w:t>
      </w:r>
      <w:r>
        <w:rPr>
          <w:sz w:val="20"/>
          <w:szCs w:val="20"/>
        </w:rPr>
        <w:t>Romet</w:t>
      </w:r>
      <w:r w:rsidR="00B361F6" w:rsidRPr="00B361F6">
        <w:rPr>
          <w:sz w:val="20"/>
          <w:szCs w:val="20"/>
        </w:rPr>
        <w:t xml:space="preserve"> to aktualnie największy producent rowerów w Polsce, należy też do grona najważniejszych producentów rowerów w Europie. W swoich fabrykach produkuje rocznie ok. 400 tys. rowerów, co stanowi 1/3 całej produkcji w Polsce. W swojej ofercie posiada rowery z segmentu: rowerów górskich, szosowych, trekkingowych, crossowych, miejskich oraz elektrycznych. Fabryki </w:t>
      </w:r>
      <w:r>
        <w:rPr>
          <w:sz w:val="20"/>
          <w:szCs w:val="20"/>
        </w:rPr>
        <w:t>Romet</w:t>
      </w:r>
      <w:r w:rsidR="00B361F6" w:rsidRPr="00B361F6">
        <w:rPr>
          <w:sz w:val="20"/>
          <w:szCs w:val="20"/>
        </w:rPr>
        <w:t xml:space="preserve"> zlokalizowane są w siedzibie głównej w Podgrodziu k</w:t>
      </w:r>
      <w:r>
        <w:rPr>
          <w:sz w:val="20"/>
          <w:szCs w:val="20"/>
        </w:rPr>
        <w:t>oło</w:t>
      </w:r>
      <w:r w:rsidR="00B361F6" w:rsidRPr="00B361F6">
        <w:rPr>
          <w:sz w:val="20"/>
          <w:szCs w:val="20"/>
        </w:rPr>
        <w:t xml:space="preserve"> Dębicy oraz </w:t>
      </w:r>
      <w:r>
        <w:rPr>
          <w:sz w:val="20"/>
          <w:szCs w:val="20"/>
        </w:rPr>
        <w:t xml:space="preserve">w </w:t>
      </w:r>
      <w:r w:rsidR="00B361F6" w:rsidRPr="00B361F6">
        <w:rPr>
          <w:sz w:val="20"/>
          <w:szCs w:val="20"/>
        </w:rPr>
        <w:t xml:space="preserve">Jastrowie na północy Polski wraz z centrum logistycznym w Kowalewie. </w:t>
      </w:r>
      <w:r>
        <w:rPr>
          <w:sz w:val="20"/>
          <w:szCs w:val="20"/>
        </w:rPr>
        <w:t>I</w:t>
      </w:r>
      <w:r w:rsidR="00B361F6" w:rsidRPr="00B361F6">
        <w:rPr>
          <w:sz w:val="20"/>
          <w:szCs w:val="20"/>
        </w:rPr>
        <w:t xml:space="preserve">ch </w:t>
      </w:r>
      <w:r>
        <w:rPr>
          <w:sz w:val="20"/>
          <w:szCs w:val="20"/>
        </w:rPr>
        <w:t xml:space="preserve">łączna </w:t>
      </w:r>
      <w:r w:rsidR="00B361F6" w:rsidRPr="00B361F6">
        <w:rPr>
          <w:sz w:val="20"/>
          <w:szCs w:val="20"/>
        </w:rPr>
        <w:t>powierzchnia to 65 tys. m kw. Znaczną część całej produkcji stanowi eksport rowerów na rynki Europy Zachodniej, między innymi do takich krajów jak: Niemcy, Wielka Brytania, Austria, Belgia, Szwecja, Hiszpania</w:t>
      </w:r>
      <w:r>
        <w:rPr>
          <w:sz w:val="20"/>
          <w:szCs w:val="20"/>
        </w:rPr>
        <w:t xml:space="preserve"> czy</w:t>
      </w:r>
      <w:r w:rsidR="00B361F6" w:rsidRPr="00B361F6">
        <w:rPr>
          <w:sz w:val="20"/>
          <w:szCs w:val="20"/>
        </w:rPr>
        <w:t xml:space="preserve"> Czechy. Aktualnie rowery z fabryki </w:t>
      </w:r>
      <w:r>
        <w:rPr>
          <w:sz w:val="20"/>
          <w:szCs w:val="20"/>
        </w:rPr>
        <w:t>Romet</w:t>
      </w:r>
      <w:r w:rsidR="00B361F6" w:rsidRPr="00B361F6">
        <w:rPr>
          <w:sz w:val="20"/>
          <w:szCs w:val="20"/>
        </w:rPr>
        <w:t xml:space="preserve"> sprzedawane są na 35 rynkach na świecie.</w:t>
      </w:r>
    </w:p>
    <w:sectPr w:rsidR="00B361F6" w:rsidSect="00644BA2">
      <w:headerReference w:type="default" r:id="rId8"/>
      <w:pgSz w:w="11906" w:h="16838"/>
      <w:pgMar w:top="1417" w:right="1417" w:bottom="1417" w:left="1417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FE6A3" w14:textId="77777777" w:rsidR="00885823" w:rsidRDefault="00885823" w:rsidP="00104F07">
      <w:pPr>
        <w:spacing w:after="0" w:line="240" w:lineRule="auto"/>
      </w:pPr>
      <w:r>
        <w:separator/>
      </w:r>
    </w:p>
  </w:endnote>
  <w:endnote w:type="continuationSeparator" w:id="0">
    <w:p w14:paraId="16531A4E" w14:textId="77777777" w:rsidR="00885823" w:rsidRDefault="00885823" w:rsidP="00104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B84E57" w14:textId="77777777" w:rsidR="00885823" w:rsidRDefault="00885823" w:rsidP="00104F07">
      <w:pPr>
        <w:spacing w:after="0" w:line="240" w:lineRule="auto"/>
      </w:pPr>
      <w:r>
        <w:separator/>
      </w:r>
    </w:p>
  </w:footnote>
  <w:footnote w:type="continuationSeparator" w:id="0">
    <w:p w14:paraId="74138630" w14:textId="77777777" w:rsidR="00885823" w:rsidRDefault="00885823" w:rsidP="00104F07">
      <w:pPr>
        <w:spacing w:after="0" w:line="240" w:lineRule="auto"/>
      </w:pPr>
      <w:r>
        <w:continuationSeparator/>
      </w:r>
    </w:p>
  </w:footnote>
  <w:footnote w:id="1">
    <w:p w14:paraId="79923662" w14:textId="77777777" w:rsidR="00982739" w:rsidRDefault="00982739" w:rsidP="00982739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A43807">
        <w:t>Ogólnopolskie badanie CAWI (</w:t>
      </w:r>
      <w:proofErr w:type="spellStart"/>
      <w:r w:rsidRPr="00A43807">
        <w:t>Computer</w:t>
      </w:r>
      <w:proofErr w:type="spellEnd"/>
      <w:r w:rsidRPr="00A43807">
        <w:t xml:space="preserve"> </w:t>
      </w:r>
      <w:proofErr w:type="spellStart"/>
      <w:r w:rsidRPr="00A43807">
        <w:t>Assisted</w:t>
      </w:r>
      <w:proofErr w:type="spellEnd"/>
      <w:r w:rsidRPr="00A43807">
        <w:t xml:space="preserve"> Web Interview) przeprowadzone na reprezentatywnej próbie Polaków 18+ na panelu Ariadna w dniach 04-05.12 N=1029</w:t>
      </w:r>
      <w:r>
        <w:t xml:space="preserve"> przez </w:t>
      </w:r>
      <w:proofErr w:type="spellStart"/>
      <w:r>
        <w:t>Publicis</w:t>
      </w:r>
      <w:proofErr w:type="spellEnd"/>
      <w:r>
        <w:t xml:space="preserve"> Data Science dla Grupy Romet.</w:t>
      </w:r>
    </w:p>
  </w:footnote>
  <w:footnote w:id="2">
    <w:p w14:paraId="3E65C27E" w14:textId="5D022245" w:rsidR="00A43807" w:rsidRDefault="00A43807">
      <w:pPr>
        <w:pStyle w:val="Tekstprzypisudolnego"/>
      </w:pPr>
      <w:r>
        <w:rPr>
          <w:rStyle w:val="Odwoanieprzypisudolnego"/>
        </w:rPr>
        <w:footnoteRef/>
      </w:r>
      <w:r>
        <w:t xml:space="preserve"> Pytanie wielokrotnego wyboru, odpowiedzi nie sumują się do 100%. </w:t>
      </w:r>
    </w:p>
  </w:footnote>
  <w:footnote w:id="3">
    <w:p w14:paraId="09D7CBE1" w14:textId="1B381942" w:rsidR="00F66B8B" w:rsidRDefault="00F66B8B">
      <w:pPr>
        <w:pStyle w:val="Tekstprzypisudolnego"/>
      </w:pPr>
      <w:r>
        <w:rPr>
          <w:rStyle w:val="Odwoanieprzypisudolnego"/>
        </w:rPr>
        <w:footnoteRef/>
      </w:r>
      <w:r>
        <w:t xml:space="preserve"> 8% wskazało na odpowiedź „inne”, kolejne 8% na „nie wiem”, 4% „ciepłe ubranie” a po 1% zebrały odpowiedzi „Bezpieczeństwo” i „Brak innego środka transportu”</w:t>
      </w:r>
      <w:r w:rsidR="00A43807">
        <w:t>.</w:t>
      </w:r>
    </w:p>
  </w:footnote>
  <w:footnote w:id="4">
    <w:p w14:paraId="234640C3" w14:textId="6F0B47C3" w:rsidR="00BA57B2" w:rsidRDefault="00BA57B2">
      <w:pPr>
        <w:pStyle w:val="Tekstprzypisudolnego"/>
      </w:pPr>
      <w:r>
        <w:rPr>
          <w:rStyle w:val="Odwoanieprzypisudolnego"/>
        </w:rPr>
        <w:footnoteRef/>
      </w:r>
      <w:r>
        <w:t xml:space="preserve"> Pytanie wielokrotnego wyboru, wyniki nie sumują się do 100%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FFDF3" w14:textId="662D6010" w:rsidR="00B04F83" w:rsidRDefault="00B04F83">
    <w:pPr>
      <w:pStyle w:val="Nagwek"/>
    </w:pPr>
    <w:r>
      <w:rPr>
        <w:noProof/>
      </w:rPr>
      <w:drawing>
        <wp:inline distT="0" distB="0" distL="0" distR="0" wp14:anchorId="2DA1FDDC" wp14:editId="3A94BC56">
          <wp:extent cx="790575" cy="97155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0575" cy="971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KOMUNIKAT PRASOW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9813F4"/>
    <w:multiLevelType w:val="hybridMultilevel"/>
    <w:tmpl w:val="C532968A"/>
    <w:lvl w:ilvl="0" w:tplc="20D016D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7cwNDE2NDczsjRT0lEKTi0uzszPAykwrAUA0v7DGywAAAA="/>
  </w:docVars>
  <w:rsids>
    <w:rsidRoot w:val="004C58E9"/>
    <w:rsid w:val="00020382"/>
    <w:rsid w:val="00040D9B"/>
    <w:rsid w:val="000566D4"/>
    <w:rsid w:val="000962F5"/>
    <w:rsid w:val="000E1957"/>
    <w:rsid w:val="000E4896"/>
    <w:rsid w:val="00104F07"/>
    <w:rsid w:val="00113A13"/>
    <w:rsid w:val="0011684B"/>
    <w:rsid w:val="001454F0"/>
    <w:rsid w:val="00145CF8"/>
    <w:rsid w:val="0018488C"/>
    <w:rsid w:val="00193938"/>
    <w:rsid w:val="001A281A"/>
    <w:rsid w:val="001A772C"/>
    <w:rsid w:val="001B2315"/>
    <w:rsid w:val="001C3606"/>
    <w:rsid w:val="001D0BB4"/>
    <w:rsid w:val="00204A1B"/>
    <w:rsid w:val="00206944"/>
    <w:rsid w:val="00234688"/>
    <w:rsid w:val="00262713"/>
    <w:rsid w:val="00286E96"/>
    <w:rsid w:val="002A33D8"/>
    <w:rsid w:val="0031584B"/>
    <w:rsid w:val="00315895"/>
    <w:rsid w:val="0032126D"/>
    <w:rsid w:val="003542DE"/>
    <w:rsid w:val="0035550B"/>
    <w:rsid w:val="00370B13"/>
    <w:rsid w:val="003834F3"/>
    <w:rsid w:val="00386738"/>
    <w:rsid w:val="003B06AF"/>
    <w:rsid w:val="003C0FAD"/>
    <w:rsid w:val="003E0D83"/>
    <w:rsid w:val="003F6A81"/>
    <w:rsid w:val="00407CDE"/>
    <w:rsid w:val="00411D98"/>
    <w:rsid w:val="00430C2F"/>
    <w:rsid w:val="00450965"/>
    <w:rsid w:val="004555C7"/>
    <w:rsid w:val="00465151"/>
    <w:rsid w:val="00480750"/>
    <w:rsid w:val="00487B99"/>
    <w:rsid w:val="004B25D0"/>
    <w:rsid w:val="004C58E9"/>
    <w:rsid w:val="004D04FC"/>
    <w:rsid w:val="004D32E2"/>
    <w:rsid w:val="004F4786"/>
    <w:rsid w:val="004F5135"/>
    <w:rsid w:val="0051797E"/>
    <w:rsid w:val="005252EE"/>
    <w:rsid w:val="00542E01"/>
    <w:rsid w:val="0057285B"/>
    <w:rsid w:val="005B006C"/>
    <w:rsid w:val="005C0184"/>
    <w:rsid w:val="005C0EBF"/>
    <w:rsid w:val="005D1951"/>
    <w:rsid w:val="005F2335"/>
    <w:rsid w:val="006018A2"/>
    <w:rsid w:val="00606B27"/>
    <w:rsid w:val="00622C0E"/>
    <w:rsid w:val="0063559C"/>
    <w:rsid w:val="00644BA2"/>
    <w:rsid w:val="00691294"/>
    <w:rsid w:val="006A6551"/>
    <w:rsid w:val="006D0181"/>
    <w:rsid w:val="006D587F"/>
    <w:rsid w:val="006E3964"/>
    <w:rsid w:val="006E5B94"/>
    <w:rsid w:val="00707539"/>
    <w:rsid w:val="0071739B"/>
    <w:rsid w:val="00723A58"/>
    <w:rsid w:val="00760038"/>
    <w:rsid w:val="0078080F"/>
    <w:rsid w:val="00795151"/>
    <w:rsid w:val="00797697"/>
    <w:rsid w:val="00797C62"/>
    <w:rsid w:val="007B7CBF"/>
    <w:rsid w:val="007E608D"/>
    <w:rsid w:val="008050E9"/>
    <w:rsid w:val="00805F11"/>
    <w:rsid w:val="00820703"/>
    <w:rsid w:val="00824F8B"/>
    <w:rsid w:val="00830795"/>
    <w:rsid w:val="00834062"/>
    <w:rsid w:val="008520E0"/>
    <w:rsid w:val="00860F9A"/>
    <w:rsid w:val="008716C2"/>
    <w:rsid w:val="008756BF"/>
    <w:rsid w:val="00885823"/>
    <w:rsid w:val="0089130A"/>
    <w:rsid w:val="008A426E"/>
    <w:rsid w:val="008D4EC0"/>
    <w:rsid w:val="008E7896"/>
    <w:rsid w:val="008F2AF4"/>
    <w:rsid w:val="00933B77"/>
    <w:rsid w:val="009361CA"/>
    <w:rsid w:val="009620DE"/>
    <w:rsid w:val="00982739"/>
    <w:rsid w:val="00987CF4"/>
    <w:rsid w:val="00991664"/>
    <w:rsid w:val="009A2B3D"/>
    <w:rsid w:val="009A45C0"/>
    <w:rsid w:val="009E2B81"/>
    <w:rsid w:val="00A051C3"/>
    <w:rsid w:val="00A115D6"/>
    <w:rsid w:val="00A164AC"/>
    <w:rsid w:val="00A43807"/>
    <w:rsid w:val="00A55B48"/>
    <w:rsid w:val="00A569A1"/>
    <w:rsid w:val="00A62DB5"/>
    <w:rsid w:val="00A64600"/>
    <w:rsid w:val="00A770C4"/>
    <w:rsid w:val="00A77D81"/>
    <w:rsid w:val="00AA5EB5"/>
    <w:rsid w:val="00AE70E3"/>
    <w:rsid w:val="00AF1E3B"/>
    <w:rsid w:val="00B021BB"/>
    <w:rsid w:val="00B04F83"/>
    <w:rsid w:val="00B361F6"/>
    <w:rsid w:val="00B43E16"/>
    <w:rsid w:val="00B9604A"/>
    <w:rsid w:val="00BA1843"/>
    <w:rsid w:val="00BA57B2"/>
    <w:rsid w:val="00BC4653"/>
    <w:rsid w:val="00BF48F2"/>
    <w:rsid w:val="00C05440"/>
    <w:rsid w:val="00C06E39"/>
    <w:rsid w:val="00C250C3"/>
    <w:rsid w:val="00C25811"/>
    <w:rsid w:val="00C277A0"/>
    <w:rsid w:val="00C3108D"/>
    <w:rsid w:val="00C53BDD"/>
    <w:rsid w:val="00C80F7C"/>
    <w:rsid w:val="00C836AD"/>
    <w:rsid w:val="00CE48C9"/>
    <w:rsid w:val="00CF03BA"/>
    <w:rsid w:val="00CF76C9"/>
    <w:rsid w:val="00D13C54"/>
    <w:rsid w:val="00D265FE"/>
    <w:rsid w:val="00D3389E"/>
    <w:rsid w:val="00D339BF"/>
    <w:rsid w:val="00D76726"/>
    <w:rsid w:val="00D96B7D"/>
    <w:rsid w:val="00DC0DE5"/>
    <w:rsid w:val="00DD76B2"/>
    <w:rsid w:val="00DE0170"/>
    <w:rsid w:val="00DF5E7F"/>
    <w:rsid w:val="00DF6ED0"/>
    <w:rsid w:val="00E0306B"/>
    <w:rsid w:val="00E0570C"/>
    <w:rsid w:val="00E27F80"/>
    <w:rsid w:val="00E46EEC"/>
    <w:rsid w:val="00E8286F"/>
    <w:rsid w:val="00E91D70"/>
    <w:rsid w:val="00EB0F30"/>
    <w:rsid w:val="00ED3171"/>
    <w:rsid w:val="00ED7D1B"/>
    <w:rsid w:val="00F17F44"/>
    <w:rsid w:val="00F215AD"/>
    <w:rsid w:val="00F22ABD"/>
    <w:rsid w:val="00F231F7"/>
    <w:rsid w:val="00F66B8B"/>
    <w:rsid w:val="00FA5024"/>
    <w:rsid w:val="00FC0DA1"/>
    <w:rsid w:val="00FC5D9B"/>
    <w:rsid w:val="00FC6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172362"/>
  <w15:chartTrackingRefBased/>
  <w15:docId w15:val="{438B501B-BC6C-4E4F-9DDB-A8AB8DFDD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04F0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04F0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04F0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04F0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04F0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04F0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4F0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4F07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B04F8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04F83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B04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F83"/>
  </w:style>
  <w:style w:type="paragraph" w:styleId="Stopka">
    <w:name w:val="footer"/>
    <w:basedOn w:val="Normalny"/>
    <w:link w:val="StopkaZnak"/>
    <w:uiPriority w:val="99"/>
    <w:unhideWhenUsed/>
    <w:rsid w:val="00B04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F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7D37FD-4CEB-45AB-9091-478287323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78</Words>
  <Characters>586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Lewandowski</dc:creator>
  <cp:keywords/>
  <dc:description/>
  <cp:lastModifiedBy>Milosz Konkel</cp:lastModifiedBy>
  <cp:revision>6</cp:revision>
  <cp:lastPrinted>2021-12-13T16:46:00Z</cp:lastPrinted>
  <dcterms:created xsi:type="dcterms:W3CDTF">2022-01-11T09:44:00Z</dcterms:created>
  <dcterms:modified xsi:type="dcterms:W3CDTF">2022-01-11T12:18:00Z</dcterms:modified>
</cp:coreProperties>
</file>